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242B6988" w:rsidR="00D07A49" w:rsidRPr="009D6F8D" w:rsidRDefault="00CF5105" w:rsidP="00D07A49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lková </w:t>
      </w:r>
      <w:r w:rsidR="00D07A49" w:rsidRPr="009D6F8D">
        <w:rPr>
          <w:rFonts w:ascii="Arial Narrow" w:hAnsi="Arial Narrow" w:cs="Arial"/>
          <w:sz w:val="22"/>
          <w:szCs w:val="22"/>
        </w:rPr>
        <w:t xml:space="preserve">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6F25CC38" w:rsidR="00087697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04FBD032" w14:textId="77777777" w:rsidR="006C2CA8" w:rsidRPr="006C2CA8" w:rsidRDefault="006C2CA8" w:rsidP="006C2CA8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6C2CA8">
        <w:rPr>
          <w:rFonts w:ascii="Arial Narrow" w:hAnsi="Arial Narrow" w:cs="Arial"/>
          <w:b/>
          <w:sz w:val="22"/>
          <w:szCs w:val="22"/>
        </w:rPr>
        <w:t>Návrh na plnenie kritérií:</w:t>
      </w:r>
    </w:p>
    <w:p w14:paraId="4B6EB354" w14:textId="77777777" w:rsidR="006C2CA8" w:rsidRPr="006C2CA8" w:rsidRDefault="006C2CA8" w:rsidP="006C2CA8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6C2CA8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6C2CA8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6C2CA8">
        <w:rPr>
          <w:rFonts w:ascii="Arial Narrow" w:hAnsi="Arial Narrow"/>
          <w:iCs/>
          <w:sz w:val="22"/>
          <w:szCs w:val="22"/>
        </w:rPr>
        <w:t>.</w:t>
      </w:r>
    </w:p>
    <w:p w14:paraId="70E27AF3" w14:textId="437905DD" w:rsidR="006C2CA8" w:rsidRPr="006C2CA8" w:rsidRDefault="006C2CA8" w:rsidP="006C2CA8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6C2CA8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="002B2C68">
        <w:rPr>
          <w:rFonts w:ascii="Arial Narrow" w:hAnsi="Arial Narrow"/>
          <w:sz w:val="22"/>
          <w:szCs w:val="22"/>
        </w:rPr>
        <w:t>.</w:t>
      </w:r>
      <w:bookmarkStart w:id="0" w:name="_GoBack"/>
      <w:bookmarkEnd w:id="0"/>
    </w:p>
    <w:p w14:paraId="1818717D" w14:textId="77777777" w:rsidR="006C2CA8" w:rsidRPr="006C2CA8" w:rsidRDefault="006C2CA8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6C2CA8" w:rsidRPr="006C2CA8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AE1C3D" w14:textId="77777777" w:rsidR="00C1257B" w:rsidRDefault="00C1257B" w:rsidP="007C6581">
      <w:r>
        <w:separator/>
      </w:r>
    </w:p>
  </w:endnote>
  <w:endnote w:type="continuationSeparator" w:id="0">
    <w:p w14:paraId="5BDA4758" w14:textId="77777777" w:rsidR="00C1257B" w:rsidRDefault="00C1257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07DE4" w14:textId="77777777" w:rsidR="00901F8F" w:rsidRDefault="00901F8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9AA3F65" w:rsidR="00F16899" w:rsidRPr="00901F8F" w:rsidRDefault="00F16899" w:rsidP="00901F8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C3582" w14:textId="77777777" w:rsidR="00901F8F" w:rsidRDefault="00901F8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D0327" w14:textId="77777777" w:rsidR="00C1257B" w:rsidRDefault="00C1257B" w:rsidP="007C6581">
      <w:r>
        <w:separator/>
      </w:r>
    </w:p>
  </w:footnote>
  <w:footnote w:type="continuationSeparator" w:id="0">
    <w:p w14:paraId="221C9FB9" w14:textId="77777777" w:rsidR="00C1257B" w:rsidRDefault="00C1257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89FEF" w14:textId="77777777" w:rsidR="00901F8F" w:rsidRDefault="00901F8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B8C58" w14:textId="77777777" w:rsidR="00901F8F" w:rsidRDefault="00901F8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68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1264C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59FF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2CA8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513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1F8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257B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CF510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27F33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Monika Maslová</cp:lastModifiedBy>
  <cp:revision>8</cp:revision>
  <cp:lastPrinted>2022-08-30T08:53:00Z</cp:lastPrinted>
  <dcterms:created xsi:type="dcterms:W3CDTF">2023-08-30T10:17:00Z</dcterms:created>
  <dcterms:modified xsi:type="dcterms:W3CDTF">2025-03-19T09:17:00Z</dcterms:modified>
</cp:coreProperties>
</file>